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CA92B4" w14:textId="77777777" w:rsidR="00892B0D" w:rsidRDefault="001D6584">
      <w:pPr>
        <w:pStyle w:val="Title"/>
      </w:pPr>
      <w:r>
        <w:t>Some title</w:t>
      </w:r>
    </w:p>
    <w:p w14:paraId="1C6AEE2A" w14:textId="77777777" w:rsidR="00892B0D" w:rsidRDefault="001D6584">
      <w:pPr>
        <w:pStyle w:val="Author"/>
      </w:pPr>
      <w:r>
        <w:t>Author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4D3F94E1" w14:textId="77777777" w:rsidR="00892B0D" w:rsidRDefault="001D6584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1B3F4A7E" w14:textId="77777777" w:rsidR="00892B0D" w:rsidRDefault="001D6584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66197393" w14:textId="77777777" w:rsidR="00892B0D" w:rsidRDefault="001D6584">
      <w:pPr>
        <w:pStyle w:val="Titleheading"/>
      </w:pPr>
      <w:r>
        <w:t>*Corresponding author</w:t>
      </w:r>
    </w:p>
    <w:p w14:paraId="7973CA41" w14:textId="77777777" w:rsidR="00892B0D" w:rsidRDefault="001D6584">
      <w:pPr>
        <w:pStyle w:val="Titletext"/>
      </w:pPr>
      <w:r>
        <w:t>Author Three: email</w:t>
      </w:r>
    </w:p>
    <w:p w14:paraId="6A23297B" w14:textId="77777777" w:rsidR="00892B0D" w:rsidRDefault="001D6584">
      <w:pPr>
        <w:pStyle w:val="Titletext"/>
      </w:pPr>
      <w:r>
        <w:t>Department</w:t>
      </w:r>
    </w:p>
    <w:p w14:paraId="61FB35EA" w14:textId="77777777" w:rsidR="00892B0D" w:rsidRDefault="001D6584">
      <w:pPr>
        <w:pStyle w:val="Titletext"/>
      </w:pPr>
      <w:r>
        <w:t>University</w:t>
      </w:r>
    </w:p>
    <w:p w14:paraId="7D5030DD" w14:textId="77777777" w:rsidR="00892B0D" w:rsidRDefault="001D6584">
      <w:pPr>
        <w:pStyle w:val="Titletext"/>
      </w:pPr>
      <w:r>
        <w:t>Address</w:t>
      </w:r>
    </w:p>
    <w:p w14:paraId="086F8CD8" w14:textId="77777777" w:rsidR="00892B0D" w:rsidRDefault="001D6584">
      <w:pPr>
        <w:pStyle w:val="Titletext"/>
      </w:pPr>
      <w:r>
        <w:t>Phone</w:t>
      </w:r>
    </w:p>
    <w:p w14:paraId="3A7AE601" w14:textId="77777777" w:rsidR="00892B0D" w:rsidRDefault="001D6584">
      <w:pPr>
        <w:pStyle w:val="Titleheading"/>
      </w:pPr>
      <w:r>
        <w:t>Author contact information</w:t>
      </w:r>
    </w:p>
    <w:p w14:paraId="17D67C4C" w14:textId="77777777" w:rsidR="00892B0D" w:rsidRDefault="001D6584">
      <w:pPr>
        <w:pStyle w:val="Titletext"/>
      </w:pPr>
      <w:r>
        <w:t>Author One: email</w:t>
      </w:r>
    </w:p>
    <w:p w14:paraId="1A6B3179" w14:textId="77777777" w:rsidR="00892B0D" w:rsidRDefault="001D6584">
      <w:pPr>
        <w:pStyle w:val="Titletext"/>
      </w:pPr>
      <w:r>
        <w:t>Author Two: email</w:t>
      </w:r>
    </w:p>
    <w:p w14:paraId="1D55BBD6" w14:textId="77777777" w:rsidR="00892B0D" w:rsidRDefault="001D6584">
      <w:pPr>
        <w:pStyle w:val="Titletext"/>
      </w:pPr>
      <w:r>
        <w:t>Author Three: email</w:t>
      </w:r>
    </w:p>
    <w:p w14:paraId="7D13C227" w14:textId="77777777" w:rsidR="00892B0D" w:rsidRDefault="001D6584">
      <w:pPr>
        <w:pStyle w:val="Titleheading"/>
      </w:pPr>
      <w:r>
        <w:t>CRediT author statement</w:t>
      </w:r>
    </w:p>
    <w:p w14:paraId="7A0C41F5" w14:textId="77777777" w:rsidR="00892B0D" w:rsidRDefault="001D6584">
      <w:pPr>
        <w:pStyle w:val="Titletext"/>
      </w:pPr>
      <w:r>
        <w:t>Author One: Conceptualization, Methodology, Validation, Formal Analysis, Investigation, Resources, Data Curation, Writing – Original Draft, Writing – Review &amp; Editing, Visualization. Author Two: Software. Author Three: Supervision, Project Administration, Funding Acquisition.</w:t>
      </w:r>
    </w:p>
    <w:p w14:paraId="434B5482" w14:textId="77777777" w:rsidR="00892B0D" w:rsidRDefault="001D6584">
      <w:r>
        <w:br w:type="page"/>
      </w:r>
    </w:p>
    <w:p w14:paraId="3BF5C67C" w14:textId="77777777" w:rsidR="00892B0D" w:rsidRDefault="001D6584">
      <w:pPr>
        <w:pStyle w:val="Heading1"/>
      </w:pPr>
      <w:bookmarkStart w:id="0" w:name="abstract"/>
      <w:r>
        <w:lastRenderedPageBreak/>
        <w:t>Abstract</w:t>
      </w:r>
    </w:p>
    <w:p w14:paraId="5ECC52EB" w14:textId="77777777" w:rsidR="00892B0D" w:rsidRDefault="001D6584">
      <w:pPr>
        <w:pStyle w:val="Abstracttext"/>
      </w:pPr>
      <w:r>
        <w:t>Your abstract goes here.</w:t>
      </w:r>
    </w:p>
    <w:p w14:paraId="5F95F356" w14:textId="77777777" w:rsidR="00892B0D" w:rsidRDefault="001D6584">
      <w:pPr>
        <w:pStyle w:val="Heading1"/>
      </w:pPr>
      <w:bookmarkStart w:id="1" w:name="keywords"/>
      <w:bookmarkEnd w:id="0"/>
      <w:r>
        <w:t>Keywords</w:t>
      </w:r>
    </w:p>
    <w:p w14:paraId="16A50EA6" w14:textId="77777777" w:rsidR="00892B0D" w:rsidRDefault="001D6584">
      <w:pPr>
        <w:pStyle w:val="Keytext"/>
      </w:pPr>
      <w:r>
        <w:t>key1; key2; key3</w:t>
      </w:r>
    </w:p>
    <w:p w14:paraId="552FB911" w14:textId="77777777" w:rsidR="00892B0D" w:rsidRDefault="001D6584">
      <w:r>
        <w:br w:type="page"/>
      </w:r>
    </w:p>
    <w:p w14:paraId="22DB94F3" w14:textId="77777777" w:rsidR="00892B0D" w:rsidRDefault="001D6584">
      <w:pPr>
        <w:pStyle w:val="Heading1"/>
      </w:pPr>
      <w:bookmarkStart w:id="2" w:name="intro"/>
      <w:bookmarkEnd w:id="1"/>
      <w:r>
        <w:rPr>
          <w:rStyle w:val="SectionNumber"/>
        </w:rPr>
        <w:lastRenderedPageBreak/>
        <w:t>1</w:t>
      </w:r>
      <w:r>
        <w:tab/>
        <w:t>Introduction</w:t>
      </w:r>
    </w:p>
    <w:p w14:paraId="5CEDE499" w14:textId="77777777" w:rsidR="00892B0D" w:rsidRDefault="001D6584">
      <w:pPr>
        <w:pStyle w:val="FirstParagraph"/>
      </w:pPr>
      <w:r>
        <w:t xml:space="preserve">Check out my </w:t>
      </w:r>
      <w:hyperlink r:id="rId7">
        <w:r w:rsidRPr="00B221F0">
          <w:rPr>
            <w:rStyle w:val="Hyperlink"/>
          </w:rPr>
          <w:t>R Markdown Guide</w:t>
        </w:r>
      </w:hyperlink>
      <w:r>
        <w:t xml:space="preserve"> for more information on making this platform work for you!</w:t>
      </w:r>
    </w:p>
    <w:p w14:paraId="2D67B5DF" w14:textId="77777777" w:rsidR="00892B0D" w:rsidRDefault="001D6584">
      <w:pPr>
        <w:pStyle w:val="Heading2"/>
      </w:pPr>
      <w:bookmarkStart w:id="3" w:name="section-1"/>
      <w:r>
        <w:rPr>
          <w:rStyle w:val="SectionNumber"/>
        </w:rPr>
        <w:t>1.1</w:t>
      </w:r>
      <w:r>
        <w:tab/>
        <w:t>Section 1</w:t>
      </w:r>
    </w:p>
    <w:p w14:paraId="7EB90240" w14:textId="77777777" w:rsidR="00892B0D" w:rsidRDefault="001D6584">
      <w:pPr>
        <w:pStyle w:val="FirstParagraph"/>
      </w:pPr>
      <w:r>
        <w:t>Some more text with a footnote</w:t>
      </w:r>
      <w:r>
        <w:rPr>
          <w:rStyle w:val="FootnoteReference"/>
        </w:rPr>
        <w:footnoteReference w:id="1"/>
      </w:r>
      <w:r>
        <w:t xml:space="preserve"> and a reference (Person, 2021).</w:t>
      </w:r>
    </w:p>
    <w:p w14:paraId="1A985414" w14:textId="77777777" w:rsidR="00892B0D" w:rsidRDefault="001D6584">
      <w:pPr>
        <w:pStyle w:val="Heading2"/>
      </w:pPr>
      <w:bookmarkStart w:id="4" w:name="section-2"/>
      <w:bookmarkEnd w:id="3"/>
      <w:r>
        <w:rPr>
          <w:rStyle w:val="SectionNumber"/>
        </w:rPr>
        <w:t>1.2</w:t>
      </w:r>
      <w:r>
        <w:tab/>
        <w:t>Section 2</w:t>
      </w:r>
    </w:p>
    <w:p w14:paraId="60DE3C6F" w14:textId="77777777" w:rsidR="00892B0D" w:rsidRDefault="001D6584">
      <w:pPr>
        <w:pStyle w:val="FirstParagraph"/>
      </w:pPr>
      <w:r>
        <w:t>PersonOne and PersonTwo (2021) is an example of an in-text reference.</w:t>
      </w:r>
    </w:p>
    <w:p w14:paraId="48C15EDE" w14:textId="77777777" w:rsidR="00892B0D" w:rsidRDefault="001D6584">
      <w:pPr>
        <w:pStyle w:val="Heading2"/>
      </w:pPr>
      <w:bookmarkStart w:id="5" w:name="section-3"/>
      <w:bookmarkEnd w:id="4"/>
      <w:r>
        <w:rPr>
          <w:rStyle w:val="SectionNumber"/>
        </w:rPr>
        <w:t>1.3</w:t>
      </w:r>
      <w:r>
        <w:tab/>
        <w:t>Section 3</w:t>
      </w:r>
    </w:p>
    <w:p w14:paraId="3D613DBF" w14:textId="77777777" w:rsidR="00892B0D" w:rsidRDefault="001D6584">
      <w:pPr>
        <w:pStyle w:val="FirstParagraph"/>
      </w:pPr>
      <w:r>
        <w:t>Here are a couple of references (PersonOne et al., 2021; PersonOne &amp; PersonTwo, 2021).</w:t>
      </w:r>
    </w:p>
    <w:p w14:paraId="568A8CB8" w14:textId="77777777" w:rsidR="00892B0D" w:rsidRDefault="001D6584">
      <w:pPr>
        <w:pStyle w:val="Heading1"/>
      </w:pPr>
      <w:bookmarkStart w:id="6" w:name="methods"/>
      <w:bookmarkEnd w:id="2"/>
      <w:bookmarkEnd w:id="5"/>
      <w:r>
        <w:rPr>
          <w:rStyle w:val="SectionNumber"/>
        </w:rPr>
        <w:t>2</w:t>
      </w:r>
      <w:r>
        <w:tab/>
        <w:t>Methods</w:t>
      </w:r>
    </w:p>
    <w:p w14:paraId="1C4561DC" w14:textId="77777777" w:rsidR="00892B0D" w:rsidRDefault="001D6584">
      <w:pPr>
        <w:pStyle w:val="FirstParagraph"/>
      </w:pPr>
      <w:r>
        <w:t xml:space="preserve">This template uses the </w:t>
      </w:r>
      <w:r>
        <w:rPr>
          <w:rStyle w:val="VerbatimChar"/>
        </w:rPr>
        <w:t>mtcars</w:t>
      </w:r>
      <w:r>
        <w:t xml:space="preserve"> data set included in base R.</w:t>
      </w:r>
    </w:p>
    <w:p w14:paraId="2CC807CB" w14:textId="77777777" w:rsidR="00892B0D" w:rsidRDefault="001D6584">
      <w:pPr>
        <w:pStyle w:val="Heading2"/>
      </w:pPr>
      <w:bookmarkStart w:id="7" w:name="methods-pars"/>
      <w:r>
        <w:rPr>
          <w:rStyle w:val="SectionNumber"/>
        </w:rPr>
        <w:t>2.1</w:t>
      </w:r>
      <w:r>
        <w:tab/>
        <w:t>Participants</w:t>
      </w:r>
    </w:p>
    <w:p w14:paraId="10DFCC8B" w14:textId="77777777" w:rsidR="00892B0D" w:rsidRDefault="001D6584">
      <w:pPr>
        <w:pStyle w:val="FirstParagraph"/>
      </w:pPr>
      <w:r>
        <w:t xml:space="preserve">You can reference the number of participants (in this case, the number of different car models in </w:t>
      </w:r>
      <w:r>
        <w:rPr>
          <w:rStyle w:val="VerbatimChar"/>
        </w:rPr>
        <w:t>mtcars</w:t>
      </w:r>
      <w:r>
        <w:t>) from the child document: 32.</w:t>
      </w:r>
    </w:p>
    <w:p w14:paraId="74B6A325" w14:textId="77777777" w:rsidR="00892B0D" w:rsidRPr="00B221F0" w:rsidRDefault="001D6584" w:rsidP="00B221F0">
      <w:pPr>
        <w:pStyle w:val="Heading5"/>
      </w:pPr>
      <w:bookmarkStart w:id="8" w:name="methods-mat"/>
      <w:bookmarkEnd w:id="7"/>
      <w:r>
        <w:rPr>
          <w:rStyle w:val="SectionNumber"/>
        </w:rPr>
        <w:t>2.2</w:t>
      </w:r>
      <w:r>
        <w:tab/>
        <w:t>Materials</w:t>
      </w:r>
    </w:p>
    <w:p w14:paraId="1D9DBA8E" w14:textId="77777777" w:rsidR="00892B0D" w:rsidRDefault="001D6584">
      <w:pPr>
        <w:pStyle w:val="FirstParagraph"/>
      </w:pPr>
      <w:r>
        <w:t xml:space="preserve">You can add dynamic section number references; for example, Section 1. Just add </w:t>
      </w:r>
      <w:r>
        <w:rPr>
          <w:rStyle w:val="VerbatimChar"/>
        </w:rPr>
        <w:t>{#your-label}</w:t>
      </w:r>
      <w:r>
        <w:t xml:space="preserve"> after the section header. Note that labels can </w:t>
      </w:r>
      <w:r>
        <w:rPr>
          <w:b/>
          <w:bCs/>
        </w:rPr>
        <w:t>only</w:t>
      </w:r>
      <w:r>
        <w:t xml:space="preserve"> have alphanumeric characters, which </w:t>
      </w:r>
      <w:r>
        <w:rPr>
          <w:b/>
          <w:bCs/>
        </w:rPr>
        <w:t>do not</w:t>
      </w:r>
      <w:r>
        <w:t xml:space="preserve"> include underscores. Use dashes instead!</w:t>
      </w:r>
    </w:p>
    <w:p w14:paraId="470A93A8" w14:textId="77777777" w:rsidR="00892B0D" w:rsidRDefault="001D6584">
      <w:pPr>
        <w:pStyle w:val="Heading2"/>
      </w:pPr>
      <w:bookmarkStart w:id="9" w:name="methods-proc"/>
      <w:bookmarkEnd w:id="8"/>
      <w:r>
        <w:rPr>
          <w:rStyle w:val="SectionNumber"/>
        </w:rPr>
        <w:t>2.3</w:t>
      </w:r>
      <w:r>
        <w:tab/>
        <w:t>Procedure</w:t>
      </w:r>
    </w:p>
    <w:p w14:paraId="7BCF651A" w14:textId="77777777" w:rsidR="00892B0D" w:rsidRDefault="001D6584">
      <w:pPr>
        <w:pStyle w:val="FirstParagraph"/>
      </w:pPr>
      <w:r>
        <w:t xml:space="preserve">You can also reference a table number, as in Table 2.1, using the chunk label. Again, the labels must be alphanumeric, and for tables, there must be a caption in the </w:t>
      </w:r>
      <w:r>
        <w:rPr>
          <w:rStyle w:val="VerbatimChar"/>
        </w:rPr>
        <w:t>kable</w:t>
      </w:r>
      <w:r>
        <w:t xml:space="preserve"> function.</w:t>
      </w:r>
    </w:p>
    <w:p w14:paraId="5E6684D0" w14:textId="77777777" w:rsidR="00892B0D" w:rsidRDefault="001D6584" w:rsidP="002226AF">
      <w:pPr>
        <w:pStyle w:val="TableCaption"/>
      </w:pPr>
      <w:r>
        <w:lastRenderedPageBreak/>
        <w:t>Table 2.1: Table caption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2.1: Table caption"/>
      </w:tblPr>
      <w:tblGrid>
        <w:gridCol w:w="2203"/>
        <w:gridCol w:w="1790"/>
        <w:gridCol w:w="1449"/>
        <w:gridCol w:w="923"/>
      </w:tblGrid>
      <w:tr w:rsidR="00892B0D" w14:paraId="5B59F85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020ED5" w14:textId="77777777" w:rsidR="00892B0D" w:rsidRDefault="001D6584">
            <w:pPr>
              <w:pStyle w:val="Compact"/>
            </w:pPr>
            <w:r>
              <w:t>Number of cylinder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FD11A" w14:textId="77777777" w:rsidR="00892B0D" w:rsidRDefault="001D6584">
            <w:pPr>
              <w:pStyle w:val="Compact"/>
            </w:pPr>
            <w:r>
              <w:t>Miles per gall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05B67A" w14:textId="77777777" w:rsidR="00892B0D" w:rsidRDefault="001D6584">
            <w:pPr>
              <w:pStyle w:val="Compact"/>
            </w:pPr>
            <w:r>
              <w:t>Horse p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362C9B" w14:textId="77777777" w:rsidR="00892B0D" w:rsidRDefault="001D6584">
            <w:pPr>
              <w:pStyle w:val="Compact"/>
            </w:pPr>
            <w:r>
              <w:t>Weight</w:t>
            </w:r>
          </w:p>
        </w:tc>
      </w:tr>
      <w:tr w:rsidR="00892B0D" w14:paraId="4465B403" w14:textId="77777777">
        <w:tc>
          <w:tcPr>
            <w:tcW w:w="0" w:type="auto"/>
          </w:tcPr>
          <w:p w14:paraId="25983C9B" w14:textId="77777777" w:rsidR="00892B0D" w:rsidRDefault="001D658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C59BF7A" w14:textId="77777777" w:rsidR="00892B0D" w:rsidRDefault="001D6584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A139BDC" w14:textId="77777777" w:rsidR="00892B0D" w:rsidRDefault="001D6584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14:paraId="5D4F4061" w14:textId="77777777" w:rsidR="00892B0D" w:rsidRDefault="001D6584">
            <w:pPr>
              <w:pStyle w:val="Compact"/>
            </w:pPr>
            <w:r>
              <w:t>2</w:t>
            </w:r>
          </w:p>
        </w:tc>
      </w:tr>
      <w:tr w:rsidR="00892B0D" w14:paraId="291B6F1E" w14:textId="77777777">
        <w:tc>
          <w:tcPr>
            <w:tcW w:w="0" w:type="auto"/>
          </w:tcPr>
          <w:p w14:paraId="0CB7AAB7" w14:textId="77777777" w:rsidR="00892B0D" w:rsidRDefault="001D6584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D1CD6DD" w14:textId="77777777" w:rsidR="00892B0D" w:rsidRDefault="001D6584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66BD8D1" w14:textId="77777777" w:rsidR="00892B0D" w:rsidRDefault="001D6584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14:paraId="02699F93" w14:textId="77777777" w:rsidR="00892B0D" w:rsidRDefault="001D6584">
            <w:pPr>
              <w:pStyle w:val="Compact"/>
            </w:pPr>
            <w:r>
              <w:t>3</w:t>
            </w:r>
          </w:p>
        </w:tc>
      </w:tr>
      <w:tr w:rsidR="00892B0D" w14:paraId="0A016BFD" w14:textId="77777777">
        <w:tc>
          <w:tcPr>
            <w:tcW w:w="0" w:type="auto"/>
          </w:tcPr>
          <w:p w14:paraId="1C82ABE4" w14:textId="77777777" w:rsidR="00892B0D" w:rsidRDefault="001D6584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C091A13" w14:textId="77777777" w:rsidR="00892B0D" w:rsidRDefault="001D6584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643A3958" w14:textId="77777777" w:rsidR="00892B0D" w:rsidRDefault="001D6584">
            <w:pPr>
              <w:pStyle w:val="Compact"/>
            </w:pPr>
            <w:r>
              <w:t>209</w:t>
            </w:r>
          </w:p>
        </w:tc>
        <w:tc>
          <w:tcPr>
            <w:tcW w:w="0" w:type="auto"/>
          </w:tcPr>
          <w:p w14:paraId="28B6DB22" w14:textId="77777777" w:rsidR="00892B0D" w:rsidRDefault="001D6584">
            <w:pPr>
              <w:pStyle w:val="Compact"/>
            </w:pPr>
            <w:r>
              <w:t>4</w:t>
            </w:r>
          </w:p>
        </w:tc>
      </w:tr>
    </w:tbl>
    <w:p w14:paraId="73988B12" w14:textId="77777777" w:rsidR="00892B0D" w:rsidRDefault="001D6584">
      <w:pPr>
        <w:pStyle w:val="Heading1"/>
      </w:pPr>
      <w:bookmarkStart w:id="10" w:name="results"/>
      <w:bookmarkEnd w:id="6"/>
      <w:bookmarkEnd w:id="9"/>
      <w:r>
        <w:rPr>
          <w:rStyle w:val="SectionNumber"/>
        </w:rPr>
        <w:t>3</w:t>
      </w:r>
      <w:r>
        <w:tab/>
        <w:t>Results</w:t>
      </w:r>
    </w:p>
    <w:p w14:paraId="3E1C1A4A" w14:textId="77777777" w:rsidR="00892B0D" w:rsidRDefault="001D6584">
      <w:pPr>
        <w:pStyle w:val="FirstParagraph"/>
      </w:pPr>
      <w:r>
        <w:t>Here we report the mean values and standard deviations of the weight variable (</w:t>
      </w:r>
      <w:r>
        <w:rPr>
          <w:i/>
          <w:iCs/>
        </w:rPr>
        <w:t>M</w:t>
      </w:r>
      <w:r>
        <w:t xml:space="preserve"> = 3217 lbs, </w:t>
      </w:r>
      <w:r>
        <w:rPr>
          <w:i/>
          <w:iCs/>
        </w:rPr>
        <w:t>SD</w:t>
      </w:r>
      <w:r>
        <w:t xml:space="preserve"> = 978 lbs).</w:t>
      </w:r>
    </w:p>
    <w:p w14:paraId="57296053" w14:textId="77777777" w:rsidR="00892B0D" w:rsidRDefault="001D6584" w:rsidP="002226AF">
      <w:pPr>
        <w:pStyle w:val="CaptionedFigure"/>
      </w:pPr>
      <w:r>
        <w:rPr>
          <w:noProof/>
        </w:rPr>
        <w:drawing>
          <wp:inline distT="0" distB="0" distL="0" distR="0" wp14:anchorId="19A022AF" wp14:editId="2F5F470D">
            <wp:extent cx="5943600" cy="2971800"/>
            <wp:effectExtent l="0" t="0" r="0" b="0"/>
            <wp:docPr id="1" name="Picture" descr="Figure 3.1: Example of a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st_graph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12904" w14:textId="77777777" w:rsidR="00892B0D" w:rsidRDefault="001D6584" w:rsidP="002226AF">
      <w:pPr>
        <w:pStyle w:val="TableCaption"/>
      </w:pPr>
      <w:r>
        <w:t xml:space="preserve">Figure 3.1: Example of a </w:t>
      </w:r>
      <w:r w:rsidRPr="002226AF">
        <w:t>figure</w:t>
      </w:r>
      <w:r>
        <w:t xml:space="preserve"> caption.</w:t>
      </w:r>
    </w:p>
    <w:p w14:paraId="4F6F68A0" w14:textId="77777777" w:rsidR="00892B0D" w:rsidRDefault="001D6584">
      <w:pPr>
        <w:pStyle w:val="BodyText"/>
      </w:pPr>
      <w:r>
        <w:t xml:space="preserve">Like tables, you can reference figure numbers using the alphanumeric chunk label, as in Figure 3.1. Unlike tables, the figure caption goes in the chunk arguments using </w:t>
      </w:r>
      <w:r>
        <w:rPr>
          <w:rStyle w:val="VerbatimChar"/>
        </w:rPr>
        <w:t>fig.cap</w:t>
      </w:r>
      <w:r>
        <w:t xml:space="preserve">, rather than in the </w:t>
      </w:r>
      <w:r>
        <w:rPr>
          <w:rStyle w:val="VerbatimChar"/>
        </w:rPr>
        <w:t>kable</w:t>
      </w:r>
      <w:r>
        <w:t xml:space="preserve"> function itself.</w:t>
      </w:r>
    </w:p>
    <w:p w14:paraId="000DAABB" w14:textId="77777777" w:rsidR="00892B0D" w:rsidRDefault="001D6584">
      <w:pPr>
        <w:pStyle w:val="BodyText"/>
      </w:pPr>
      <w:r>
        <w:t xml:space="preserve">Using the helper functions in the </w:t>
      </w:r>
      <w:r>
        <w:rPr>
          <w:rStyle w:val="VerbatimChar"/>
        </w:rPr>
        <w:t>source_script.R</w:t>
      </w:r>
      <w:r>
        <w:t xml:space="preserve"> file, I can easily include APA-formatted statistics for the correlation between miles per gallon and weight (</w:t>
      </w:r>
      <w:r>
        <w:rPr>
          <w:i/>
          <w:iCs/>
        </w:rPr>
        <w:t>r</w:t>
      </w:r>
      <w:r>
        <w:t xml:space="preserve">(30) = -0.87, </w:t>
      </w:r>
      <w:r>
        <w:rPr>
          <w:i/>
          <w:iCs/>
        </w:rPr>
        <w:t>p</w:t>
      </w:r>
      <w:r>
        <w:t xml:space="preserve"> &lt; .001).</w:t>
      </w:r>
    </w:p>
    <w:p w14:paraId="275B6AED" w14:textId="77777777" w:rsidR="00892B0D" w:rsidRDefault="001D6584">
      <w:pPr>
        <w:pStyle w:val="Heading1"/>
      </w:pPr>
      <w:bookmarkStart w:id="11" w:name="discussion"/>
      <w:bookmarkEnd w:id="10"/>
      <w:r>
        <w:rPr>
          <w:rStyle w:val="SectionNumber"/>
        </w:rPr>
        <w:lastRenderedPageBreak/>
        <w:t>4</w:t>
      </w:r>
      <w:r>
        <w:tab/>
        <w:t>Discussion</w:t>
      </w:r>
    </w:p>
    <w:p w14:paraId="7921D944" w14:textId="77777777" w:rsidR="00892B0D" w:rsidRDefault="001D6584">
      <w:pPr>
        <w:pStyle w:val="FirstParagraph"/>
      </w:pPr>
      <w:r>
        <w:t>A thoughtful discussion goes here.</w:t>
      </w:r>
    </w:p>
    <w:p w14:paraId="22990502" w14:textId="77777777" w:rsidR="00892B0D" w:rsidRDefault="001D6584">
      <w:r>
        <w:br w:type="page"/>
      </w:r>
    </w:p>
    <w:p w14:paraId="6361E894" w14:textId="77777777" w:rsidR="00892B0D" w:rsidRDefault="001D6584">
      <w:pPr>
        <w:pStyle w:val="Heading1"/>
      </w:pPr>
      <w:bookmarkStart w:id="12" w:name="funding-and-acknowledgements"/>
      <w:bookmarkEnd w:id="11"/>
      <w:r>
        <w:lastRenderedPageBreak/>
        <w:t>Funding and acknowledgements</w:t>
      </w:r>
    </w:p>
    <w:p w14:paraId="3E246137" w14:textId="77777777" w:rsidR="00892B0D" w:rsidRDefault="001D6584">
      <w:pPr>
        <w:pStyle w:val="Acknowledgetext"/>
      </w:pPr>
      <w:r>
        <w:t>Your statement goes here.</w:t>
      </w:r>
    </w:p>
    <w:p w14:paraId="14B24098" w14:textId="77777777" w:rsidR="00892B0D" w:rsidRDefault="001D6584">
      <w:r>
        <w:br w:type="page"/>
      </w:r>
    </w:p>
    <w:p w14:paraId="1564B0E2" w14:textId="77777777" w:rsidR="00892B0D" w:rsidRDefault="001D6584">
      <w:pPr>
        <w:pStyle w:val="Heading1"/>
      </w:pPr>
      <w:bookmarkStart w:id="13" w:name="references"/>
      <w:bookmarkEnd w:id="12"/>
      <w:r>
        <w:lastRenderedPageBreak/>
        <w:t>References</w:t>
      </w:r>
    </w:p>
    <w:p w14:paraId="52E28147" w14:textId="77777777" w:rsidR="00892B0D" w:rsidRDefault="001D6584">
      <w:pPr>
        <w:pStyle w:val="Bibliography"/>
      </w:pPr>
      <w:bookmarkStart w:id="14" w:name="ref-ref1"/>
      <w:bookmarkStart w:id="15" w:name="refs"/>
      <w:r>
        <w:t xml:space="preserve">Person, A. (2021). A title. </w:t>
      </w:r>
      <w:r>
        <w:rPr>
          <w:i/>
          <w:iCs/>
        </w:rPr>
        <w:t>Some Journal</w:t>
      </w:r>
      <w:r>
        <w:t xml:space="preserve">, </w:t>
      </w:r>
      <w:r>
        <w:rPr>
          <w:i/>
          <w:iCs/>
        </w:rPr>
        <w:t>1</w:t>
      </w:r>
      <w:r>
        <w:t>(1), 1–2.</w:t>
      </w:r>
    </w:p>
    <w:p w14:paraId="56865CF4" w14:textId="77777777" w:rsidR="00892B0D" w:rsidRDefault="001D6584">
      <w:pPr>
        <w:pStyle w:val="Bibliography"/>
      </w:pPr>
      <w:bookmarkStart w:id="16" w:name="ref-ref2"/>
      <w:bookmarkEnd w:id="14"/>
      <w:r>
        <w:t xml:space="preserve">PersonOne, A., &amp; PersonTwo, B. (2021). Another title. </w:t>
      </w:r>
      <w:r>
        <w:rPr>
          <w:i/>
          <w:iCs/>
        </w:rPr>
        <w:t>A Different Journal</w:t>
      </w:r>
      <w:r>
        <w:t xml:space="preserve">, </w:t>
      </w:r>
      <w:r>
        <w:rPr>
          <w:i/>
          <w:iCs/>
        </w:rPr>
        <w:t>1</w:t>
      </w:r>
      <w:r>
        <w:t>(1), 1–2.</w:t>
      </w:r>
    </w:p>
    <w:p w14:paraId="7BA8E683" w14:textId="77777777" w:rsidR="00892B0D" w:rsidRDefault="001D6584">
      <w:pPr>
        <w:pStyle w:val="Bibliography"/>
      </w:pPr>
      <w:bookmarkStart w:id="17" w:name="ref-ref3"/>
      <w:bookmarkEnd w:id="16"/>
      <w:r>
        <w:t xml:space="preserve">PersonOne, A., PersonTwo, B., &amp; PersonThree, C. (2021). </w:t>
      </w:r>
      <w:r>
        <w:rPr>
          <w:i/>
          <w:iCs/>
        </w:rPr>
        <w:t>Book title</w:t>
      </w:r>
      <w:r>
        <w:t xml:space="preserve"> (A. Editor, Ed.; 1st ed., Vol. 1, pp. 1–2). Some publisher.</w:t>
      </w:r>
      <w:bookmarkEnd w:id="13"/>
      <w:bookmarkEnd w:id="15"/>
      <w:bookmarkEnd w:id="17"/>
    </w:p>
    <w:sectPr w:rsidR="00892B0D" w:rsidSect="006638D5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0B6416" w14:textId="77777777" w:rsidR="00850C86" w:rsidRDefault="00850C86">
      <w:pPr>
        <w:spacing w:after="0"/>
      </w:pPr>
      <w:r>
        <w:separator/>
      </w:r>
    </w:p>
  </w:endnote>
  <w:endnote w:type="continuationSeparator" w:id="0">
    <w:p w14:paraId="01199D5D" w14:textId="77777777" w:rsidR="00850C86" w:rsidRDefault="00850C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07636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8753B" w14:textId="77777777" w:rsidR="006638D5" w:rsidRDefault="001D6584" w:rsidP="009B59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3462F93" w14:textId="77777777" w:rsidR="006638D5" w:rsidRDefault="00850C86" w:rsidP="006638D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6362735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962CFED" w14:textId="77777777" w:rsidR="006638D5" w:rsidRDefault="001D6584" w:rsidP="009B59E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ECF5F69" w14:textId="77777777" w:rsidR="006638D5" w:rsidRDefault="00850C86" w:rsidP="006638D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272729" w14:textId="77777777" w:rsidR="00850C86" w:rsidRDefault="00850C86">
      <w:r>
        <w:separator/>
      </w:r>
    </w:p>
  </w:footnote>
  <w:footnote w:type="continuationSeparator" w:id="0">
    <w:p w14:paraId="364C9102" w14:textId="77777777" w:rsidR="00850C86" w:rsidRDefault="00850C86">
      <w:r>
        <w:continuationSeparator/>
      </w:r>
    </w:p>
  </w:footnote>
  <w:footnote w:id="1">
    <w:p w14:paraId="1B3B7A43" w14:textId="77777777" w:rsidR="00892B0D" w:rsidRDefault="001D6584">
      <w:pPr>
        <w:pStyle w:val="FootnoteText"/>
      </w:pPr>
      <w:r>
        <w:rPr>
          <w:rStyle w:val="FootnoteReference"/>
        </w:rPr>
        <w:footnoteRef/>
      </w:r>
      <w:r>
        <w:t xml:space="preserve"> Hello!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3A5E0D" w14:textId="77777777" w:rsidR="001672F1" w:rsidRDefault="001D6584">
    <w:pPr>
      <w:pStyle w:val="Header"/>
    </w:pPr>
    <w:r>
      <w:t>Running head: RUNNING HEA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BC8129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0DC88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1CCA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C72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45452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1C9A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0609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1CA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9CBC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5E52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B9B6EB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  <w:num w:numId="13">
    <w:abstractNumId w:val="10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6584"/>
    <w:rsid w:val="002226AF"/>
    <w:rsid w:val="004E29B3"/>
    <w:rsid w:val="00590D07"/>
    <w:rsid w:val="00594247"/>
    <w:rsid w:val="00784D58"/>
    <w:rsid w:val="00850C86"/>
    <w:rsid w:val="00892B0D"/>
    <w:rsid w:val="008D6863"/>
    <w:rsid w:val="00B221F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23D737B"/>
  <w15:docId w15:val="{037E34EA-DD2A-474C-89E3-59A87AAFC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F74C8"/>
    <w:pPr>
      <w:keepNext/>
      <w:keepLines/>
      <w:adjustRightInd w:val="0"/>
      <w:snapToGrid w:val="0"/>
      <w:spacing w:after="0" w:line="48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9A67A6"/>
    <w:pPr>
      <w:keepNext/>
      <w:keepLines/>
      <w:adjustRightInd w:val="0"/>
      <w:snapToGrid w:val="0"/>
      <w:spacing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Heading2"/>
    <w:next w:val="BodyText"/>
    <w:uiPriority w:val="9"/>
    <w:unhideWhenUsed/>
    <w:qFormat/>
    <w:rsid w:val="00B221F0"/>
    <w:p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B221F0"/>
    <w:pPr>
      <w:outlineLvl w:val="3"/>
    </w:pPr>
  </w:style>
  <w:style w:type="paragraph" w:styleId="Heading5">
    <w:name w:val="heading 5"/>
    <w:basedOn w:val="Heading4"/>
    <w:next w:val="BodyText"/>
    <w:uiPriority w:val="9"/>
    <w:unhideWhenUsed/>
    <w:qFormat/>
    <w:rsid w:val="00B221F0"/>
    <w:pPr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847AF"/>
    <w:pPr>
      <w:adjustRightInd w:val="0"/>
      <w:snapToGrid w:val="0"/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A67A6"/>
  </w:style>
  <w:style w:type="paragraph" w:customStyle="1" w:styleId="Compact">
    <w:name w:val="Compact"/>
    <w:basedOn w:val="BodyText"/>
    <w:qFormat/>
    <w:rsid w:val="0021198C"/>
    <w:pPr>
      <w:ind w:firstLine="0"/>
    </w:pPr>
  </w:style>
  <w:style w:type="paragraph" w:styleId="Title">
    <w:name w:val="Title"/>
    <w:basedOn w:val="Normal"/>
    <w:next w:val="BodyText"/>
    <w:qFormat/>
    <w:rsid w:val="00593C8F"/>
    <w:pPr>
      <w:keepNext/>
      <w:keepLines/>
      <w:adjustRightInd w:val="0"/>
      <w:snapToGrid w:val="0"/>
      <w:spacing w:after="0" w:line="480" w:lineRule="auto"/>
      <w:jc w:val="center"/>
    </w:pPr>
    <w:rPr>
      <w:rFonts w:ascii="Times New Roman" w:eastAsiaTheme="majorEastAsia" w:hAnsi="Times New Roman" w:cs="Times New Roman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593C8F"/>
    <w:pPr>
      <w:keepNext/>
      <w:keepLines/>
      <w:adjustRightInd w:val="0"/>
      <w:snapToGrid w:val="0"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21D70"/>
    <w:pPr>
      <w:adjustRightInd w:val="0"/>
      <w:snapToGrid w:val="0"/>
      <w:spacing w:after="0" w:line="480" w:lineRule="auto"/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A6620C"/>
    <w:rPr>
      <w:rFonts w:ascii="Times New Roman" w:hAnsi="Times New Roman" w:cs="Times New Roman"/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ImageCaption"/>
    <w:rsid w:val="002226AF"/>
  </w:style>
  <w:style w:type="paragraph" w:customStyle="1" w:styleId="ImageCaption">
    <w:name w:val="Image Caption"/>
    <w:basedOn w:val="Normal"/>
    <w:rsid w:val="002226AF"/>
    <w:pPr>
      <w:adjustRightInd w:val="0"/>
      <w:snapToGrid w:val="0"/>
      <w:spacing w:after="240"/>
    </w:pPr>
    <w:rPr>
      <w:rFonts w:ascii="Times New Roman" w:hAnsi="Times New Roman" w:cs="Times New Roman"/>
      <w:i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ImageCaption"/>
    <w:rsid w:val="002226AF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15E15"/>
    <w:rPr>
      <w:rFonts w:ascii="Times New Roman" w:hAnsi="Times New Roman" w:cs="Times New Roman"/>
      <w:i/>
      <w:iCs/>
    </w:rPr>
  </w:style>
  <w:style w:type="character" w:customStyle="1" w:styleId="SectionNumber">
    <w:name w:val="Section Number"/>
    <w:basedOn w:val="CaptionChar"/>
    <w:rsid w:val="009A67A6"/>
  </w:style>
  <w:style w:type="character" w:styleId="FootnoteReference">
    <w:name w:val="footnote reference"/>
    <w:basedOn w:val="CaptionChar"/>
    <w:rsid w:val="009A67A6"/>
    <w:rPr>
      <w:vertAlign w:val="superscript"/>
    </w:rPr>
  </w:style>
  <w:style w:type="character" w:styleId="Hyperlink">
    <w:name w:val="Hyperlink"/>
    <w:basedOn w:val="CaptionChar"/>
    <w:rsid w:val="00B221F0"/>
    <w:rPr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Abstracttext">
    <w:name w:val="Abstract text"/>
    <w:basedOn w:val="BodyText"/>
    <w:qFormat/>
    <w:rsid w:val="00B16225"/>
    <w:pPr>
      <w:ind w:firstLine="0"/>
    </w:pPr>
  </w:style>
  <w:style w:type="paragraph" w:customStyle="1" w:styleId="Acknowledgetext">
    <w:name w:val="Acknowledge text"/>
    <w:basedOn w:val="BodyText"/>
    <w:qFormat/>
    <w:rsid w:val="005D2138"/>
    <w:pPr>
      <w:ind w:firstLine="0"/>
    </w:pPr>
  </w:style>
  <w:style w:type="paragraph" w:customStyle="1" w:styleId="Keytext">
    <w:name w:val="Key text"/>
    <w:basedOn w:val="BodyText"/>
    <w:qFormat/>
    <w:rsid w:val="00B16225"/>
    <w:pPr>
      <w:ind w:firstLine="0"/>
    </w:pPr>
  </w:style>
  <w:style w:type="paragraph" w:customStyle="1" w:styleId="Titleheading">
    <w:name w:val="Title heading"/>
    <w:basedOn w:val="BodyText"/>
    <w:qFormat/>
    <w:rsid w:val="00B16225"/>
    <w:pPr>
      <w:spacing w:before="480"/>
      <w:ind w:firstLine="0"/>
    </w:pPr>
    <w:rPr>
      <w:b/>
      <w:bCs/>
    </w:rPr>
  </w:style>
  <w:style w:type="paragraph" w:customStyle="1" w:styleId="Titletext">
    <w:name w:val="Title text"/>
    <w:basedOn w:val="BodyText"/>
    <w:qFormat/>
    <w:rsid w:val="00B16225"/>
    <w:pPr>
      <w:ind w:firstLine="0"/>
    </w:pPr>
  </w:style>
  <w:style w:type="paragraph" w:customStyle="1" w:styleId="SourceCode">
    <w:name w:val="Source Code"/>
    <w:basedOn w:val="FirstParagraph"/>
    <w:link w:val="VerbatimChar"/>
    <w:rsid w:val="00E15E15"/>
    <w:rPr>
      <w:i/>
      <w:iCs/>
    </w:rPr>
  </w:style>
  <w:style w:type="character" w:customStyle="1" w:styleId="KeywordTok">
    <w:name w:val="KeywordTok"/>
    <w:basedOn w:val="VerbatimChar"/>
    <w:rPr>
      <w:rFonts w:ascii="Times New Roman" w:hAnsi="Times New Roman" w:cs="Times New Roman"/>
      <w:b/>
      <w:i/>
      <w:iCs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Times New Roman" w:hAnsi="Times New Roman" w:cs="Times New Roman"/>
      <w:i/>
      <w:iCs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Times New Roman" w:hAnsi="Times New Roman" w:cs="Times New Roman"/>
      <w:i/>
      <w:iCs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Times New Roman" w:hAnsi="Times New Roman" w:cs="Times New Roman"/>
      <w:i/>
      <w:iCs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Times New Roman" w:hAnsi="Times New Roman" w:cs="Times New Roman"/>
      <w:i/>
      <w:iCs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Times New Roman" w:hAnsi="Times New Roman" w:cs="Times New Roman"/>
      <w:i/>
      <w:iCs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Times New Roman" w:hAnsi="Times New Roman" w:cs="Times New Roman"/>
      <w:i/>
      <w:iCs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Times New Roman" w:hAnsi="Times New Roman" w:cs="Times New Roman"/>
      <w:i/>
      <w:iCs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Times New Roman" w:hAnsi="Times New Roman" w:cs="Times New Roman"/>
      <w:i/>
      <w:iCs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Times New Roman" w:hAnsi="Times New Roman" w:cs="Times New Roman"/>
      <w:i/>
      <w:iCs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Times New Roman" w:hAnsi="Times New Roman" w:cs="Times New Roman"/>
      <w:i/>
      <w:iCs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character" w:customStyle="1" w:styleId="CommentTok">
    <w:name w:val="CommentTok"/>
    <w:basedOn w:val="VerbatimChar"/>
    <w:rPr>
      <w:rFonts w:ascii="Times New Roman" w:hAnsi="Times New Roman" w:cs="Times New Roman"/>
      <w:i w:val="0"/>
      <w:iCs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Times New Roman" w:hAnsi="Times New Roman" w:cs="Times New Roman"/>
      <w:i/>
      <w:iCs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Times New Roman" w:hAnsi="Times New Roman" w:cs="Times New Roman"/>
      <w:i/>
      <w:iCs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Times New Roman" w:hAnsi="Times New Roman" w:cs="Times New Roman"/>
      <w:i/>
      <w:iCs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Times New Roman" w:hAnsi="Times New Roman" w:cs="Times New Roman"/>
      <w:b/>
      <w:i/>
      <w:iCs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Times New Roman" w:hAnsi="Times New Roman" w:cs="Times New Roman"/>
      <w:b/>
      <w:i/>
      <w:iCs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character" w:customStyle="1" w:styleId="ExtensionTok">
    <w:name w:val="Extension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character" w:customStyle="1" w:styleId="PreprocessorTok">
    <w:name w:val="PreprocessorTok"/>
    <w:basedOn w:val="VerbatimChar"/>
    <w:rPr>
      <w:rFonts w:ascii="Times New Roman" w:hAnsi="Times New Roman" w:cs="Times New Roman"/>
      <w:i w:val="0"/>
      <w:iCs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Times New Roman" w:hAnsi="Times New Roman" w:cs="Times New Roman"/>
      <w:i/>
      <w:iCs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character" w:customStyle="1" w:styleId="InformationTok">
    <w:name w:val="Information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Times New Roman" w:hAnsi="Times New Roman" w:cs="Times New Roman"/>
      <w:b/>
      <w:i w:val="0"/>
      <w:iCs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Times New Roman" w:hAnsi="Times New Roman" w:cs="Times New Roman"/>
      <w:i/>
      <w:iCs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Times New Roman" w:hAnsi="Times New Roman" w:cs="Times New Roman"/>
      <w:b/>
      <w:i/>
      <w:iCs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Times New Roman" w:hAnsi="Times New Roman" w:cs="Times New Roman"/>
      <w:i/>
      <w:iCs/>
      <w:shd w:val="clear" w:color="auto" w:fill="F8F8F8"/>
    </w:rPr>
  </w:style>
  <w:style w:type="paragraph" w:styleId="Header">
    <w:name w:val="header"/>
    <w:basedOn w:val="Normal"/>
    <w:link w:val="HeaderChar"/>
    <w:unhideWhenUsed/>
    <w:rsid w:val="00C0221C"/>
    <w:pPr>
      <w:tabs>
        <w:tab w:val="center" w:pos="4680"/>
        <w:tab w:val="right" w:pos="9360"/>
      </w:tabs>
      <w:spacing w:after="0"/>
    </w:pPr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B847AF"/>
    <w:rPr>
      <w:rFonts w:ascii="Times New Roman" w:hAnsi="Times New Roman" w:cs="Times New Roman"/>
    </w:rPr>
  </w:style>
  <w:style w:type="character" w:customStyle="1" w:styleId="HeaderChar">
    <w:name w:val="Header Char"/>
    <w:basedOn w:val="DefaultParagraphFont"/>
    <w:link w:val="Header"/>
    <w:rsid w:val="00C0221C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C0221C"/>
    <w:pPr>
      <w:tabs>
        <w:tab w:val="center" w:pos="4680"/>
        <w:tab w:val="right" w:pos="9360"/>
      </w:tabs>
      <w:spacing w:after="0"/>
    </w:pPr>
    <w:rPr>
      <w:rFonts w:ascii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rsid w:val="00C0221C"/>
    <w:rPr>
      <w:rFonts w:ascii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6638D5"/>
  </w:style>
  <w:style w:type="character" w:styleId="LineNumber">
    <w:name w:val="line number"/>
    <w:basedOn w:val="DefaultParagraphFont"/>
    <w:semiHidden/>
    <w:unhideWhenUsed/>
    <w:rsid w:val="00102BEA"/>
    <w:rPr>
      <w:rFonts w:ascii="Times New Roman" w:hAnsi="Times New Roman"/>
      <w:sz w:val="18"/>
    </w:rPr>
  </w:style>
  <w:style w:type="character" w:styleId="HTMLKeyboard">
    <w:name w:val="HTML Keyboard"/>
    <w:basedOn w:val="DefaultParagraphFont"/>
    <w:unhideWhenUsed/>
    <w:rsid w:val="00102BEA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hzaharchuk.com/rmarkdown-guide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412</Words>
  <Characters>2352</Characters>
  <Application>Microsoft Office Word</Application>
  <DocSecurity>0</DocSecurity>
  <Lines>19</Lines>
  <Paragraphs>5</Paragraphs>
  <ScaleCrop>false</ScaleCrop>
  <Company/>
  <LinksUpToDate>false</LinksUpToDate>
  <CharactersWithSpaces>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olly Zaharchuk</dc:creator>
  <cp:keywords/>
  <cp:lastModifiedBy>Holly Zaharchuk</cp:lastModifiedBy>
  <cp:revision>4</cp:revision>
  <dcterms:created xsi:type="dcterms:W3CDTF">2021-03-19T16:42:00Z</dcterms:created>
  <dcterms:modified xsi:type="dcterms:W3CDTF">2021-03-19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emplate.bib</vt:lpwstr>
  </property>
  <property fmtid="{D5CDD505-2E9C-101B-9397-08002B2CF9AE}" pid="3" name="citeproc">
    <vt:lpwstr>no</vt:lpwstr>
  </property>
  <property fmtid="{D5CDD505-2E9C-101B-9397-08002B2CF9AE}" pid="4" name="csl">
    <vt:lpwstr>apa7.csl</vt:lpwstr>
  </property>
  <property fmtid="{D5CDD505-2E9C-101B-9397-08002B2CF9AE}" pid="5" name="output">
    <vt:lpwstr/>
  </property>
</Properties>
</file>